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563D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353869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9BEA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1C20FD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CE57374" w14:textId="098B21A1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95D3F6" w14:textId="54DCD089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638F01C" w14:textId="15C8C22C" w:rsidR="0015523D" w:rsidRDefault="000D62E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Fruit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1C20FD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CE57374" w14:textId="098B21A1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95D3F6" w14:textId="54DCD089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638F01C" w14:textId="15C8C22C" w:rsidR="0015523D" w:rsidRDefault="000D62E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Fruit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18B8493C" w:rsidR="000912E6" w:rsidRPr="008E630B" w:rsidRDefault="000D62E1" w:rsidP="000912E6">
      <w:pPr>
        <w:pStyle w:val="Heading1"/>
      </w:pPr>
      <w:r>
        <w:lastRenderedPageBreak/>
        <w:t>Fruit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244603F9" w14:textId="77777777" w:rsidR="00A43E68" w:rsidRDefault="000D62E1" w:rsidP="00B87BB7">
      <w:pPr>
        <w:ind w:left="720" w:hanging="720"/>
      </w:pPr>
      <w:r>
        <w:rPr>
          <w:b/>
          <w:bCs/>
        </w:rPr>
        <w:t>Fruit Game</w:t>
      </w:r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 w:rsidR="00B87BB7">
        <w:t>a simple</w:t>
      </w:r>
      <w:r w:rsidR="00A43E68">
        <w:t xml:space="preserve"> slots-like</w:t>
      </w:r>
      <w:r w:rsidR="00B87BB7">
        <w:t xml:space="preserve"> game </w:t>
      </w:r>
      <w:r>
        <w:t xml:space="preserve">to match three symbols together </w:t>
      </w:r>
      <w:r w:rsidR="00031A17">
        <w:t>using</w:t>
      </w:r>
    </w:p>
    <w:p w14:paraId="12B1626D" w14:textId="2EDAD64B" w:rsidR="00B87BB7" w:rsidRPr="00AE0F7E" w:rsidRDefault="000E763B" w:rsidP="00B87BB7">
      <w:pPr>
        <w:ind w:left="720" w:hanging="720"/>
      </w:pPr>
      <w:r>
        <w:t>e</w:t>
      </w:r>
      <w:r w:rsidR="00B87BB7" w:rsidRPr="000E763B">
        <w:t>moji</w:t>
      </w:r>
      <w:r w:rsidR="00B87BB7">
        <w:t xml:space="preserve"> and a</w:t>
      </w:r>
      <w:r w:rsidR="00A43E68">
        <w:t xml:space="preserve"> </w:t>
      </w:r>
      <w:r w:rsidR="000D62E1">
        <w:t>t</w:t>
      </w:r>
      <w:r w:rsidR="00B87BB7">
        <w:t>oolkit</w:t>
      </w:r>
      <w:r w:rsidR="000D62E1">
        <w:t xml:space="preserve"> </w:t>
      </w:r>
      <w:r w:rsidR="00B87BB7">
        <w:t xml:space="preserve">from </w:t>
      </w:r>
      <w:r w:rsidR="00B87BB7" w:rsidRPr="00B87BB7">
        <w:rPr>
          <w:b/>
          <w:bCs/>
        </w:rPr>
        <w:t>N</w:t>
      </w:r>
      <w:r w:rsidR="00B87BB7">
        <w:rPr>
          <w:b/>
          <w:bCs/>
        </w:rPr>
        <w:t xml:space="preserve">uGet </w:t>
      </w:r>
      <w:r w:rsidR="00B87BB7">
        <w:rPr>
          <w:rFonts w:cs="Segoe UI"/>
        </w:rPr>
        <w:t>using</w:t>
      </w:r>
      <w:r w:rsidR="0015523D">
        <w:rPr>
          <w:rFonts w:cs="Segoe UI"/>
        </w:rPr>
        <w:t xml:space="preserve"> </w:t>
      </w:r>
      <w:r w:rsidR="00B87BB7">
        <w:rPr>
          <w:rFonts w:cs="Segoe UI"/>
        </w:rPr>
        <w:t>the</w:t>
      </w:r>
      <w:r w:rsidR="00B87BB7">
        <w:t xml:space="preserve"> </w:t>
      </w:r>
      <w:r w:rsidR="00B87BB7">
        <w:rPr>
          <w:b/>
          <w:bCs/>
        </w:rPr>
        <w:t>Windows App SDK</w:t>
      </w:r>
      <w:r w:rsidR="00B87BB7">
        <w:t>.</w:t>
      </w:r>
    </w:p>
    <w:p w14:paraId="5E31A3FD" w14:textId="3A19B1AF" w:rsidR="00ED0615" w:rsidRPr="00B57068" w:rsidRDefault="00ED0615" w:rsidP="00B87BB7">
      <w:pPr>
        <w:ind w:left="720" w:hanging="720"/>
      </w:pPr>
    </w:p>
    <w:p w14:paraId="6E18E6A1" w14:textId="77777777" w:rsidR="00295552" w:rsidRDefault="00295552" w:rsidP="00295552">
      <w:pPr>
        <w:pStyle w:val="Heading2"/>
      </w:pPr>
      <w:r>
        <w:t>Step 1</w:t>
      </w:r>
    </w:p>
    <w:p w14:paraId="4C54A7A6" w14:textId="77777777" w:rsidR="00295552" w:rsidRDefault="00295552" w:rsidP="00295552"/>
    <w:p w14:paraId="66B065BE" w14:textId="77777777" w:rsidR="00295552" w:rsidRPr="008B3466" w:rsidRDefault="00295552" w:rsidP="00295552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183C0D15" w14:textId="77777777" w:rsidR="00295552" w:rsidRDefault="00295552" w:rsidP="002955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295552" w14:paraId="6619FA18" w14:textId="77777777" w:rsidTr="00F95E20">
        <w:tc>
          <w:tcPr>
            <w:tcW w:w="4955" w:type="dxa"/>
          </w:tcPr>
          <w:p w14:paraId="52CE970D" w14:textId="77777777" w:rsidR="00295552" w:rsidRPr="00182BA0" w:rsidRDefault="00295552" w:rsidP="00F95E20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859EF2" w14:textId="77777777" w:rsidR="00295552" w:rsidRPr="00F7365C" w:rsidRDefault="00295552" w:rsidP="00F95E20"/>
        </w:tc>
        <w:tc>
          <w:tcPr>
            <w:tcW w:w="5511" w:type="dxa"/>
          </w:tcPr>
          <w:p w14:paraId="532F7FDB" w14:textId="77777777" w:rsidR="00295552" w:rsidRDefault="00295552" w:rsidP="00F95E20">
            <w:r>
              <w:rPr>
                <w:noProof/>
              </w:rPr>
              <w:drawing>
                <wp:inline distT="0" distB="0" distL="0" distR="0" wp14:anchorId="28129B05" wp14:editId="6CD1D193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DB82" w14:textId="77777777" w:rsidR="00295552" w:rsidRDefault="00295552" w:rsidP="00F95E20"/>
        </w:tc>
      </w:tr>
      <w:tr w:rsidR="00295552" w14:paraId="2591AE10" w14:textId="77777777" w:rsidTr="00F95E20">
        <w:tc>
          <w:tcPr>
            <w:tcW w:w="4955" w:type="dxa"/>
          </w:tcPr>
          <w:p w14:paraId="0D9C4BD4" w14:textId="77777777" w:rsidR="00295552" w:rsidRPr="00182BA0" w:rsidRDefault="00295552" w:rsidP="00F95E20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4015C714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61EE89" wp14:editId="7008DA9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3138C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505A73AD" w14:textId="77777777" w:rsidTr="00F95E20">
        <w:tc>
          <w:tcPr>
            <w:tcW w:w="4955" w:type="dxa"/>
          </w:tcPr>
          <w:p w14:paraId="60CF6B3C" w14:textId="77777777" w:rsidR="00295552" w:rsidRPr="00DA738A" w:rsidRDefault="00295552" w:rsidP="00F95E20">
            <w:r>
              <w:t xml:space="preserve">Then choose the </w:t>
            </w:r>
            <w:r>
              <w:rPr>
                <w:b/>
                <w:bCs/>
              </w:rPr>
              <w:t>Blank App, Packages (</w:t>
            </w:r>
            <w:proofErr w:type="spellStart"/>
            <w:r>
              <w:rPr>
                <w:b/>
                <w:bCs/>
              </w:rPr>
              <w:t>WinUI</w:t>
            </w:r>
            <w:proofErr w:type="spellEnd"/>
            <w:r>
              <w:rPr>
                <w:b/>
                <w:bCs/>
              </w:rPr>
              <w:t xml:space="preserve"> in Desktop)</w:t>
            </w:r>
            <w:r>
              <w:t xml:space="preserve"> and then select </w:t>
            </w:r>
            <w:r>
              <w:rPr>
                <w:b/>
                <w:bCs/>
              </w:rPr>
              <w:t>Next</w:t>
            </w:r>
            <w:r>
              <w:t>.</w:t>
            </w:r>
          </w:p>
        </w:tc>
        <w:tc>
          <w:tcPr>
            <w:tcW w:w="5511" w:type="dxa"/>
          </w:tcPr>
          <w:p w14:paraId="1051CB52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EB7482C" wp14:editId="78588E22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1B932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214078CC" w14:textId="77777777" w:rsidTr="00F95E20">
        <w:tc>
          <w:tcPr>
            <w:tcW w:w="4955" w:type="dxa"/>
          </w:tcPr>
          <w:p w14:paraId="39149CBF" w14:textId="19C86E25" w:rsidR="00295552" w:rsidRPr="008B35F4" w:rsidRDefault="00295552" w:rsidP="00F95E20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0D62E1">
              <w:rPr>
                <w:i/>
                <w:iCs/>
              </w:rPr>
              <w:t>Fruit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66CE309D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851997F" wp14:editId="6D7A93BF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BE017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</w:tbl>
    <w:p w14:paraId="4166E48E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5AE924" w14:textId="77777777" w:rsidR="00295552" w:rsidRDefault="00295552" w:rsidP="00295552">
      <w:pPr>
        <w:pStyle w:val="Heading2"/>
      </w:pPr>
      <w:r>
        <w:lastRenderedPageBreak/>
        <w:t>Step 2</w:t>
      </w:r>
    </w:p>
    <w:p w14:paraId="71AEBD7A" w14:textId="77777777" w:rsidR="00295552" w:rsidRDefault="00295552" w:rsidP="00295552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57A7E263" w14:textId="77777777" w:rsidR="00295552" w:rsidRDefault="00295552" w:rsidP="00295552">
      <w:pPr>
        <w:rPr>
          <w:lang w:val="en-US"/>
        </w:rPr>
      </w:pPr>
    </w:p>
    <w:p w14:paraId="5EA4CD8C" w14:textId="77777777" w:rsidR="00295552" w:rsidRDefault="00295552" w:rsidP="00295552">
      <w:r>
        <w:rPr>
          <w:noProof/>
        </w:rPr>
        <w:drawing>
          <wp:inline distT="0" distB="0" distL="0" distR="0" wp14:anchorId="1282F4E9" wp14:editId="44FA3F20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6F0A" w14:textId="77777777" w:rsidR="00295552" w:rsidRDefault="00295552" w:rsidP="00295552"/>
    <w:p w14:paraId="6EA6C426" w14:textId="77777777" w:rsidR="00295552" w:rsidRDefault="00295552" w:rsidP="00295552">
      <w:pPr>
        <w:pStyle w:val="Heading2"/>
      </w:pPr>
      <w:r>
        <w:t>Step 3</w:t>
      </w:r>
    </w:p>
    <w:p w14:paraId="0EBFC6D7" w14:textId="77777777" w:rsidR="00295552" w:rsidRDefault="00295552" w:rsidP="00295552"/>
    <w:p w14:paraId="6E3BE245" w14:textId="77777777" w:rsidR="00295552" w:rsidRDefault="00295552" w:rsidP="00295552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A646BCD" w14:textId="77777777" w:rsidR="00295552" w:rsidRDefault="00295552" w:rsidP="00295552"/>
    <w:p w14:paraId="49885F54" w14:textId="77777777" w:rsidR="00295552" w:rsidRDefault="00295552" w:rsidP="00295552">
      <w:r>
        <w:rPr>
          <w:noProof/>
        </w:rPr>
        <w:drawing>
          <wp:inline distT="0" distB="0" distL="0" distR="0" wp14:anchorId="4F54761B" wp14:editId="7643CE96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FAC7" w14:textId="77777777" w:rsidR="00295552" w:rsidRDefault="00295552" w:rsidP="00295552"/>
    <w:p w14:paraId="064A4EEE" w14:textId="77777777" w:rsidR="00295552" w:rsidRPr="00AE1DD0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. </w:t>
      </w:r>
    </w:p>
    <w:p w14:paraId="6BC2C17F" w14:textId="77777777" w:rsidR="00295552" w:rsidRPr="00162C03" w:rsidRDefault="00295552" w:rsidP="00295552">
      <w:pPr>
        <w:rPr>
          <w:b/>
          <w:bCs/>
        </w:rPr>
      </w:pPr>
    </w:p>
    <w:p w14:paraId="29861874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864E299" w14:textId="77777777" w:rsidR="00295552" w:rsidRDefault="00295552" w:rsidP="00295552"/>
    <w:p w14:paraId="7155D3DB" w14:textId="77777777" w:rsidR="00295552" w:rsidRDefault="00295552" w:rsidP="00295552">
      <w:pPr>
        <w:pStyle w:val="Heading2"/>
      </w:pPr>
      <w:r>
        <w:t>Step 4</w:t>
      </w:r>
    </w:p>
    <w:p w14:paraId="04AD7551" w14:textId="77777777" w:rsidR="00295552" w:rsidRPr="00A037FD" w:rsidRDefault="00295552" w:rsidP="00295552"/>
    <w:p w14:paraId="0D7A688A" w14:textId="77777777" w:rsidR="00295552" w:rsidRDefault="00295552" w:rsidP="00295552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C092DE2" w14:textId="77777777" w:rsidR="00295552" w:rsidRDefault="00295552" w:rsidP="00295552"/>
    <w:p w14:paraId="7731EFF8" w14:textId="77777777" w:rsidR="00295552" w:rsidRDefault="00295552" w:rsidP="00295552">
      <w:r>
        <w:rPr>
          <w:noProof/>
        </w:rPr>
        <w:drawing>
          <wp:inline distT="0" distB="0" distL="0" distR="0" wp14:anchorId="22593619" wp14:editId="537D1C3F">
            <wp:extent cx="3730426" cy="1393200"/>
            <wp:effectExtent l="0" t="0" r="381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FF820" w14:textId="77777777" w:rsidR="00295552" w:rsidRDefault="00295552" w:rsidP="00295552"/>
    <w:p w14:paraId="326EC75B" w14:textId="5B7FFA26" w:rsidR="00295552" w:rsidRPr="00AE1DD0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0D62E1">
        <w:rPr>
          <w:b/>
          <w:bCs/>
        </w:rPr>
        <w:t>FruitGame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5EE2BED4" w14:textId="77777777" w:rsidR="00295552" w:rsidRPr="00AE1DD0" w:rsidRDefault="00295552" w:rsidP="00295552"/>
    <w:p w14:paraId="3BBFC3E0" w14:textId="77777777" w:rsidR="00295552" w:rsidRDefault="00295552" w:rsidP="00295552">
      <w:pPr>
        <w:pStyle w:val="Heading2"/>
      </w:pPr>
      <w:r>
        <w:t>Step 5</w:t>
      </w:r>
    </w:p>
    <w:p w14:paraId="46CA41B0" w14:textId="77777777" w:rsidR="00295552" w:rsidRDefault="00295552" w:rsidP="00295552">
      <w:pPr>
        <w:rPr>
          <w:lang w:val="en-US"/>
        </w:rPr>
      </w:pPr>
    </w:p>
    <w:p w14:paraId="5846EA8E" w14:textId="77777777" w:rsidR="00295552" w:rsidRPr="00745597" w:rsidRDefault="00295552" w:rsidP="00295552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3A13FD3" w14:textId="77777777" w:rsidR="00295552" w:rsidRDefault="00295552" w:rsidP="00295552"/>
    <w:p w14:paraId="4C1A4D41" w14:textId="77777777" w:rsidR="00295552" w:rsidRDefault="00295552" w:rsidP="00295552">
      <w:r>
        <w:rPr>
          <w:noProof/>
        </w:rPr>
        <w:drawing>
          <wp:inline distT="0" distB="0" distL="0" distR="0" wp14:anchorId="01B17B73" wp14:editId="10D9A719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3DDEEABD" w:rsidR="00CD770F" w:rsidRDefault="00CD770F" w:rsidP="00CD770F">
      <w:pPr>
        <w:pStyle w:val="Heading2"/>
      </w:pPr>
      <w:r>
        <w:lastRenderedPageBreak/>
        <w:t xml:space="preserve">Step </w:t>
      </w:r>
      <w:r w:rsidR="00295552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0D6E53A3">
            <wp:extent cx="4746781" cy="329399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1" cy="329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AC25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515DF891" w:rsidR="009A361C" w:rsidRDefault="009A361C" w:rsidP="009A361C">
      <w:pPr>
        <w:pStyle w:val="Heading2"/>
      </w:pPr>
      <w:r>
        <w:lastRenderedPageBreak/>
        <w:t xml:space="preserve">Step </w:t>
      </w:r>
      <w:r w:rsidR="00D34854">
        <w:t>7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25B831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C181EEC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4670586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F4BAB96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5028564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6CC41661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99B8B43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F3A6547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E4C29C4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AEAF6ED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530FE12D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33E5796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A31515"/>
                              </w:rPr>
                              <w:t>"Fruit Game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9B2DFF9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_duration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250;</w:t>
                            </w:r>
                            <w:proofErr w:type="gramEnd"/>
                          </w:p>
                          <w:p w14:paraId="4E471C10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190C6C07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options =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C9916B2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8086F72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0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SlotMachine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26A85EE1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1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GreenApple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244C97E2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2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Grapes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296B9125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3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Lemon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1EABFC54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4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herries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46FBEBB8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5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Banana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498EDD71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6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Melon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08D20B99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7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Tangerine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7D13B45C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{ 8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Bell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</w:t>
                            </w:r>
                          </w:p>
                          <w:p w14:paraId="77FB2E12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A236418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C3DACA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6AD4AC8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1A9480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s;</w:t>
                            </w:r>
                            <w:proofErr w:type="gramEnd"/>
                          </w:p>
                          <w:p w14:paraId="33BFD508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615C6846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anel = </w:t>
                            </w:r>
                            <w:proofErr w:type="gramStart"/>
                            <w:r w:rsidRPr="0035764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1193380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ED988D2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oose, Option &amp; Set</w:t>
                            </w:r>
                          </w:p>
                          <w:p w14:paraId="6A62B987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87456B1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lay</w:t>
                            </w:r>
                          </w:p>
                          <w:p w14:paraId="522EBEA8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55249F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57645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, Layout &amp; New</w:t>
                            </w:r>
                          </w:p>
                          <w:p w14:paraId="6B6ACFAF" w14:textId="77777777" w:rsidR="00357645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7BAE6A4D" w:rsidR="00601C5A" w:rsidRPr="00357645" w:rsidRDefault="00357645" w:rsidP="0035764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5764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25B831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C181EEC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4670586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F4BAB96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5028564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6CC41661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99B8B43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F3A6547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E4C29C4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AEAF6ED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57645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530FE12D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33E5796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357645">
                        <w:rPr>
                          <w:rFonts w:ascii="Consolas" w:hAnsi="Consolas" w:cs="Cascadia Mono"/>
                          <w:color w:val="A31515"/>
                        </w:rPr>
                        <w:t>"Fruit Game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9B2DFF9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delay_duration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250;</w:t>
                      </w:r>
                      <w:proofErr w:type="gramEnd"/>
                    </w:p>
                    <w:p w14:paraId="4E471C10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190C6C07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&gt; _options =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C9916B2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8086F72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0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SlotMachine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26A85EE1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1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GreenApple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244C97E2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2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Grapes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296B9125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3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Lemon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1EABFC54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4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Cherries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46FBEBB8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5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Banana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498EDD71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6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Melon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08D20B99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7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Tangerine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7D13B45C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{ 8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FluentEmojiType.Bell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}</w:t>
                      </w:r>
                    </w:p>
                    <w:p w14:paraId="77FB2E12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A236418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C3DACA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6AD4AC8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1A9480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spins;</w:t>
                      </w:r>
                      <w:proofErr w:type="gramEnd"/>
                    </w:p>
                    <w:p w14:paraId="33BFD508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615C6846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_panel = </w:t>
                      </w:r>
                      <w:proofErr w:type="gramStart"/>
                      <w:r w:rsidRPr="0035764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1193380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ED988D2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8000"/>
                        </w:rPr>
                        <w:t>// Choose, Option &amp; Set</w:t>
                      </w:r>
                    </w:p>
                    <w:p w14:paraId="6A62B987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87456B1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8000"/>
                        </w:rPr>
                        <w:t>// Play</w:t>
                      </w:r>
                    </w:p>
                    <w:p w14:paraId="522EBEA8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55249F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57645">
                        <w:rPr>
                          <w:rFonts w:ascii="Consolas" w:hAnsi="Consolas" w:cs="Cascadia Mono"/>
                          <w:color w:val="008000"/>
                        </w:rPr>
                        <w:t>// Add, Layout &amp; New</w:t>
                      </w:r>
                    </w:p>
                    <w:p w14:paraId="6B6ACFAF" w14:textId="77777777" w:rsidR="00357645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7BAE6A4D" w:rsidR="00601C5A" w:rsidRPr="00357645" w:rsidRDefault="00357645" w:rsidP="0035764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5764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22EF7DED" w14:textId="5575BC2B" w:rsidR="00D4390D" w:rsidRPr="00D34854" w:rsidRDefault="00663239" w:rsidP="00D4390D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</w:t>
      </w:r>
      <w:r w:rsidR="00D34854">
        <w:rPr>
          <w:rFonts w:cs="Segoe UI"/>
          <w:color w:val="000000"/>
        </w:rPr>
        <w:t xml:space="preserve">. It also has </w:t>
      </w:r>
      <w:r w:rsidR="00D34854" w:rsidRPr="00D34854">
        <w:rPr>
          <w:rFonts w:cs="Segoe UI"/>
          <w:b/>
          <w:bCs/>
          <w:color w:val="000000"/>
        </w:rPr>
        <w:t>Constants</w:t>
      </w:r>
      <w:r w:rsidR="00D34854">
        <w:rPr>
          <w:rFonts w:cs="Segoe UI"/>
          <w:color w:val="000000"/>
        </w:rPr>
        <w:t xml:space="preserve"> to represent things needed in the game </w:t>
      </w:r>
      <w:r w:rsidR="00357645">
        <w:rPr>
          <w:rFonts w:cs="Segoe UI"/>
          <w:color w:val="000000"/>
        </w:rPr>
        <w:t>and there</w:t>
      </w:r>
      <w:r w:rsidR="00D34854">
        <w:rPr>
          <w:rFonts w:cs="Segoe UI"/>
          <w:color w:val="000000"/>
        </w:rPr>
        <w:t xml:space="preserve"> are </w:t>
      </w:r>
      <w:r w:rsidR="00D34854" w:rsidRPr="00D34854">
        <w:rPr>
          <w:rFonts w:cs="Segoe UI"/>
          <w:b/>
          <w:bCs/>
          <w:color w:val="000000"/>
        </w:rPr>
        <w:t>Variables</w:t>
      </w:r>
      <w:r w:rsidR="00D34854">
        <w:rPr>
          <w:rFonts w:cs="Segoe UI"/>
          <w:color w:val="000000"/>
        </w:rPr>
        <w:t xml:space="preserve"> to keep track of values used in the game and elements for the look-and-feel of the </w:t>
      </w:r>
      <w:r w:rsidR="00357645">
        <w:rPr>
          <w:rFonts w:cs="Segoe UI"/>
          <w:color w:val="000000"/>
        </w:rPr>
        <w:t>game.</w:t>
      </w:r>
    </w:p>
    <w:p w14:paraId="7863D0C0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459F191" w14:textId="0FF82C84" w:rsidR="002F01F0" w:rsidRDefault="002F01F0" w:rsidP="002F01F0">
      <w:pPr>
        <w:pStyle w:val="Heading2"/>
      </w:pPr>
      <w:r>
        <w:lastRenderedPageBreak/>
        <w:t xml:space="preserve">Step </w:t>
      </w:r>
      <w:r w:rsidR="00D34854">
        <w:t>8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32C98874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FD5C85" w:rsidRPr="00FD5C85">
        <w:rPr>
          <w:rFonts w:ascii="Consolas" w:hAnsi="Consolas" w:cs="Segoe UI"/>
          <w:b/>
          <w:bCs/>
        </w:rPr>
        <w:t>Choose, Option &amp; Set</w:t>
      </w:r>
      <w:r w:rsidR="00FD5C85" w:rsidRPr="00FD5C85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818EBE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</w:t>
                            </w:r>
                          </w:p>
                          <w:p w14:paraId="2B4DEA10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71935E3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 =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D3529A5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</w:t>
                            </w:r>
                            <w:proofErr w:type="spell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</w:t>
                            </w:r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B8B732A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7FCDCC06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519041C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_</w:t>
                            </w:r>
                            <w:proofErr w:type="spellStart"/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, </w:t>
                            </w:r>
                            <w:proofErr w:type="spell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ount</w:t>
                            </w:r>
                            <w:proofErr w:type="spell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BBF5872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.Add</w:t>
                            </w:r>
                            <w:proofErr w:type="spellEnd"/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s[value]);</w:t>
                            </w:r>
                          </w:p>
                          <w:p w14:paraId="76B1090B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0B4E01D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;</w:t>
                            </w:r>
                            <w:proofErr w:type="gramEnd"/>
                          </w:p>
                          <w:p w14:paraId="3606686A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EE086F9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6A6C2F0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 =&gt;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6917223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4D499C8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hild =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sset</w:t>
                            </w:r>
                          </w:p>
                          <w:p w14:paraId="2B1C6B3E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C4AFE57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{index}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40C411F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(_options[option])</w:t>
                            </w:r>
                          </w:p>
                          <w:p w14:paraId="452B234B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2F5D6B4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4C3A84CB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052B92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 =&gt; </w:t>
                            </w:r>
                          </w:p>
                          <w:p w14:paraId="6D657958" w14:textId="77777777" w:rsidR="00FD5C85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spellStart"/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FindName</w:t>
                            </w:r>
                            <w:proofErr w:type="spellEnd"/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{index}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sset)</w:t>
                            </w:r>
                          </w:p>
                          <w:p w14:paraId="49E390F6" w14:textId="68ED282B" w:rsidR="008C2209" w:rsidRPr="00FD5C85" w:rsidRDefault="00FD5C85" w:rsidP="00FD5C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proofErr w:type="gram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FD5C85">
                              <w:rPr>
                                <w:rFonts w:ascii="Consolas" w:hAnsi="Consolas" w:cs="Cascadia Mono"/>
                                <w:color w:val="000000"/>
                              </w:rPr>
                              <w:t>(_options[option]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818EBE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total)</w:t>
                      </w:r>
                    </w:p>
                    <w:p w14:paraId="2B4DEA10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71935E3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choose =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D3529A5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spell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(minimum, maximum</w:t>
                      </w:r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B8B732A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7FCDCC06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519041C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value = _</w:t>
                      </w:r>
                      <w:proofErr w:type="spellStart"/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(0, </w:t>
                      </w:r>
                      <w:proofErr w:type="spell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BBF5872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choose.Add</w:t>
                      </w:r>
                      <w:proofErr w:type="spellEnd"/>
                      <w:proofErr w:type="gram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(values[value]);</w:t>
                      </w:r>
                    </w:p>
                    <w:p w14:paraId="76B1090B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0B4E01D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choose;</w:t>
                      </w:r>
                      <w:proofErr w:type="gramEnd"/>
                    </w:p>
                    <w:p w14:paraId="3606686A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EE086F9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6A6C2F0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gramEnd"/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option) =&gt;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6917223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4D499C8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Child =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Asset</w:t>
                      </w:r>
                    </w:p>
                    <w:p w14:paraId="2B1C6B3E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C4AFE57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</w:t>
                      </w:r>
                      <w:r w:rsidRPr="00FD5C85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{index}</w:t>
                      </w:r>
                      <w:r w:rsidRPr="00FD5C8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40C411F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(_options[option])</w:t>
                      </w:r>
                    </w:p>
                    <w:p w14:paraId="452B234B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2F5D6B4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4C3A84CB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052B92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option) =&gt; </w:t>
                      </w:r>
                    </w:p>
                    <w:p w14:paraId="6D657958" w14:textId="77777777" w:rsidR="00FD5C85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spellStart"/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panel.FindName</w:t>
                      </w:r>
                      <w:proofErr w:type="spellEnd"/>
                      <w:proofErr w:type="gram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D5C85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{index}</w:t>
                      </w:r>
                      <w:r w:rsidRPr="00FD5C8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  <w:r w:rsidRPr="00FD5C8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Asset)</w:t>
                      </w:r>
                    </w:p>
                    <w:p w14:paraId="49E390F6" w14:textId="68ED282B" w:rsidR="008C2209" w:rsidRPr="00FD5C85" w:rsidRDefault="00FD5C85" w:rsidP="00FD5C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proofErr w:type="gram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FD5C85">
                        <w:rPr>
                          <w:rFonts w:ascii="Consolas" w:hAnsi="Consolas" w:cs="Cascadia Mono"/>
                          <w:color w:val="000000"/>
                        </w:rPr>
                        <w:t>(_options[option]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689DB7F2" w14:textId="1F367E92" w:rsidR="00EA0445" w:rsidRPr="00FD5C85" w:rsidRDefault="00FD5C85">
      <w:pPr>
        <w:rPr>
          <w:rFonts w:cs="Segoe UI"/>
        </w:rPr>
      </w:pPr>
      <w:r>
        <w:rPr>
          <w:rFonts w:ascii="Consolas" w:hAnsi="Consolas" w:cs="Segoe UI"/>
          <w:b/>
          <w:bCs/>
        </w:rPr>
        <w:t>Choose</w:t>
      </w:r>
      <w:r>
        <w:rPr>
          <w:rFonts w:cs="Segoe UI"/>
        </w:rPr>
        <w:t xml:space="preserve"> is used to select a set of random numbers as you can have the same value for multiple slots these are not unique. </w:t>
      </w:r>
      <w:r w:rsidRPr="00FD5C85">
        <w:rPr>
          <w:rFonts w:ascii="Consolas" w:hAnsi="Consolas" w:cs="Segoe UI"/>
          <w:b/>
          <w:bCs/>
        </w:rPr>
        <w:t>Option</w:t>
      </w:r>
      <w:r>
        <w:rPr>
          <w:rFonts w:cs="Segoe UI"/>
        </w:rPr>
        <w:t xml:space="preserve"> is used to get the assets needed for the emoji that will represent the values for the slots and </w:t>
      </w:r>
      <w:r w:rsidRPr="00FD5C85">
        <w:rPr>
          <w:rFonts w:ascii="Consolas" w:hAnsi="Consolas" w:cs="Segoe UI"/>
          <w:b/>
          <w:bCs/>
        </w:rPr>
        <w:t>Set</w:t>
      </w:r>
      <w:r>
        <w:rPr>
          <w:rFonts w:cs="Segoe UI"/>
        </w:rPr>
        <w:t xml:space="preserve"> is used to update the asset being displayed in the slots.</w: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13650A11" w:rsidR="00A6728F" w:rsidRDefault="00A6728F" w:rsidP="00A6728F">
      <w:pPr>
        <w:pStyle w:val="Heading2"/>
      </w:pPr>
      <w:r>
        <w:lastRenderedPageBreak/>
        <w:t xml:space="preserve">Step </w:t>
      </w:r>
      <w:r w:rsidR="008C2209">
        <w:t>9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6EBAC503" w14:textId="4FC909FD" w:rsidR="0054408F" w:rsidRPr="005440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96685C">
        <w:rPr>
          <w:rFonts w:ascii="Consolas" w:hAnsi="Consolas" w:cs="Segoe UI"/>
          <w:b/>
          <w:bCs/>
        </w:rPr>
        <w:t>Play</w:t>
      </w:r>
      <w:r w:rsidR="008C2209" w:rsidRPr="008C2209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54408F" w:rsidRPr="0054408F">
        <w:rPr>
          <w:rFonts w:cs="Segoe UI"/>
        </w:rPr>
        <w:t>:</w:t>
      </w:r>
    </w:p>
    <w:p w14:paraId="48151B89" w14:textId="77777777" w:rsidR="0054408F" w:rsidRDefault="0054408F" w:rsidP="00A6728F">
      <w:pPr>
        <w:rPr>
          <w:rFonts w:cs="Segoe UI"/>
        </w:rPr>
      </w:pPr>
    </w:p>
    <w:p w14:paraId="14B8C3CB" w14:textId="672E1A7B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170B79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520042A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84C859F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</w:t>
                            </w:r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1, _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Count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, size);</w:t>
                            </w:r>
                          </w:p>
                          <w:p w14:paraId="7AAEC760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1E23AAEF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9614C71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 = 1; option &lt;= values[index]; option++)</w:t>
                            </w:r>
                          </w:p>
                          <w:p w14:paraId="04BE7F0B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B1C835E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, option);</w:t>
                            </w:r>
                          </w:p>
                          <w:p w14:paraId="2FE873BB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Task.Delay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_duration</w:t>
                            </w:r>
                            <w:proofErr w:type="spellEnd"/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3ACAAD3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222049F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E18026E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pins+</w:t>
                            </w:r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A22186B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All</w:t>
                            </w:r>
                            <w:proofErr w:type="spellEnd"/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a =&gt;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a.Equals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First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))))</w:t>
                            </w:r>
                          </w:p>
                          <w:p w14:paraId="490F8E46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4D1DF41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26EB9EC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CDF6F92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Orientation =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Vertical</w:t>
                            </w:r>
                            <w:proofErr w:type="spellEnd"/>
                          </w:p>
                          <w:p w14:paraId="02C80FE8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5016DEEB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Children.Add</w:t>
                            </w:r>
                            <w:proofErr w:type="spellEnd"/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1872BA96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46CD57A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TextAlignment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Alignment.Center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E4659A6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Text =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Spin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{_spins}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atched"</w:t>
                            </w:r>
                          </w:p>
                          <w:p w14:paraId="4BEA1536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);</w:t>
                            </w:r>
                          </w:p>
                          <w:p w14:paraId="6E3CA5A3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ruit =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7AB4312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038CFE5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Height = 100,</w:t>
                            </w:r>
                          </w:p>
                          <w:p w14:paraId="4E8C7389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Orientation =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Horizontal</w:t>
                            </w:r>
                            <w:proofErr w:type="spellEnd"/>
                          </w:p>
                          <w:p w14:paraId="7D39259C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1464BF85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)</w:t>
                            </w:r>
                          </w:p>
                          <w:p w14:paraId="78140FE1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4B21E47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fruit.Children.Add</w:t>
                            </w:r>
                            <w:proofErr w:type="spellEnd"/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sset</w:t>
                            </w:r>
                          </w:p>
                          <w:p w14:paraId="3040673B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31C50951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_options[value])</w:t>
                            </w:r>
                          </w:p>
                          <w:p w14:paraId="6F033BD2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);</w:t>
                            </w:r>
                          </w:p>
                          <w:p w14:paraId="6A1AC77F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06435AB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Children.Add</w:t>
                            </w:r>
                            <w:proofErr w:type="spellEnd"/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fruit);</w:t>
                            </w:r>
                          </w:p>
                          <w:p w14:paraId="3F6BB57E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(content);</w:t>
                            </w:r>
                          </w:p>
                          <w:p w14:paraId="221E6A7B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pins = </w:t>
                            </w:r>
                            <w:proofErr w:type="gramStart"/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3E7C402" w14:textId="77777777" w:rsidR="0096685C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ECE942E" w14:textId="6D57339A" w:rsidR="00A6728F" w:rsidRPr="0096685C" w:rsidRDefault="0096685C" w:rsidP="009668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685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E170B79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520042A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84C859F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1, _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options.Count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- 1, size);</w:t>
                      </w:r>
                    </w:p>
                    <w:p w14:paraId="7AAEC760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1E23AAEF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9614C71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option = 1; option &lt;= values[index]; option++)</w:t>
                      </w:r>
                    </w:p>
                    <w:p w14:paraId="04BE7F0B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B1C835E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index, option);</w:t>
                      </w:r>
                    </w:p>
                    <w:p w14:paraId="2FE873BB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Task.Delay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delay_duration</w:t>
                      </w:r>
                      <w:proofErr w:type="spellEnd"/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3ACAAD3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222049F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E18026E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_spins+</w:t>
                      </w:r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A22186B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values.All</w:t>
                      </w:r>
                      <w:proofErr w:type="spellEnd"/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(a =&gt;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a.Equals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values.First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))))</w:t>
                      </w:r>
                    </w:p>
                    <w:p w14:paraId="490F8E46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4D1DF41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content =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26EB9EC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CDF6F92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Orientation =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Orientation.Vertical</w:t>
                      </w:r>
                      <w:proofErr w:type="spellEnd"/>
                    </w:p>
                    <w:p w14:paraId="02C80FE8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5016DEEB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content.Children.Add</w:t>
                      </w:r>
                      <w:proofErr w:type="spellEnd"/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872BA96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46CD57A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HorizontalTextAlignment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TextAlignment.Center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E4659A6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Text = </w:t>
                      </w:r>
                      <w:r w:rsidRPr="0096685C">
                        <w:rPr>
                          <w:rFonts w:ascii="Consolas" w:hAnsi="Consolas" w:cs="Cascadia Mono"/>
                          <w:color w:val="A31515"/>
                        </w:rPr>
                        <w:t xml:space="preserve">$"Spin 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{_spins}</w:t>
                      </w:r>
                      <w:r w:rsidRPr="0096685C">
                        <w:rPr>
                          <w:rFonts w:ascii="Consolas" w:hAnsi="Consolas" w:cs="Cascadia Mono"/>
                          <w:color w:val="A31515"/>
                        </w:rPr>
                        <w:t xml:space="preserve"> matched"</w:t>
                      </w:r>
                    </w:p>
                    <w:p w14:paraId="4BEA1536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});</w:t>
                      </w:r>
                    </w:p>
                    <w:p w14:paraId="6E3CA5A3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fruit =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7AB4312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038CFE5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Height = 100,</w:t>
                      </w:r>
                    </w:p>
                    <w:p w14:paraId="4E8C7389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Orientation =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Orientation.Horizontal</w:t>
                      </w:r>
                      <w:proofErr w:type="spellEnd"/>
                    </w:p>
                    <w:p w14:paraId="7D39259C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1464BF85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value 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values)</w:t>
                      </w:r>
                    </w:p>
                    <w:p w14:paraId="78140FE1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4B21E47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fruit.Children.Add</w:t>
                      </w:r>
                      <w:proofErr w:type="spellEnd"/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6685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Asset</w:t>
                      </w:r>
                    </w:p>
                    <w:p w14:paraId="3040673B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31C50951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_options[value])</w:t>
                      </w:r>
                    </w:p>
                    <w:p w14:paraId="6F033BD2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);</w:t>
                      </w:r>
                    </w:p>
                    <w:p w14:paraId="6A1AC77F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06435AB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content.Children.Add</w:t>
                      </w:r>
                      <w:proofErr w:type="spellEnd"/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fruit);</w:t>
                      </w:r>
                    </w:p>
                    <w:p w14:paraId="3F6BB57E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(content);</w:t>
                      </w:r>
                    </w:p>
                    <w:p w14:paraId="221E6A7B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    _spins = </w:t>
                      </w:r>
                      <w:proofErr w:type="gramStart"/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3E7C402" w14:textId="77777777" w:rsidR="0096685C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ECE942E" w14:textId="6D57339A" w:rsidR="00A6728F" w:rsidRPr="0096685C" w:rsidRDefault="0096685C" w:rsidP="009668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685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B4600A" w14:textId="77777777" w:rsidR="0054408F" w:rsidRDefault="0054408F"/>
    <w:p w14:paraId="24575847" w14:textId="17877957" w:rsidR="008C2209" w:rsidRDefault="0096685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Play</w:t>
      </w:r>
      <w:r>
        <w:rPr>
          <w:rFonts w:cs="Segoe UI"/>
        </w:rPr>
        <w:t xml:space="preserve"> is used with </w:t>
      </w:r>
      <w:r w:rsidRPr="0096685C">
        <w:rPr>
          <w:rFonts w:ascii="Consolas" w:hAnsi="Consolas" w:cs="Segoe UI"/>
          <w:b/>
          <w:bCs/>
        </w:rPr>
        <w:t>Choose</w:t>
      </w:r>
      <w:r>
        <w:rPr>
          <w:rFonts w:cs="Segoe UI"/>
        </w:rPr>
        <w:t xml:space="preserve"> to get the random slots</w:t>
      </w:r>
      <w:r w:rsidR="004B5B4B">
        <w:rPr>
          <w:rFonts w:cs="Segoe UI"/>
        </w:rPr>
        <w:t xml:space="preserve"> which will then be displayed with </w:t>
      </w:r>
      <w:r w:rsidR="004B5B4B" w:rsidRPr="004B5B4B">
        <w:rPr>
          <w:rFonts w:ascii="Consolas" w:hAnsi="Consolas" w:cs="Segoe UI"/>
          <w:b/>
          <w:bCs/>
        </w:rPr>
        <w:t>Set</w:t>
      </w:r>
      <w:r w:rsidR="004B5B4B">
        <w:t xml:space="preserve"> if they all match a </w:t>
      </w:r>
      <w:r w:rsidR="004B5B4B" w:rsidRPr="004B5B4B">
        <w:rPr>
          <w:rFonts w:ascii="Consolas" w:hAnsi="Consolas"/>
          <w:b/>
          <w:bCs/>
        </w:rPr>
        <w:t>Dialog</w:t>
      </w:r>
      <w:r w:rsidR="004B5B4B">
        <w:t xml:space="preserve"> will be displayed showing which slot matched.</w:t>
      </w:r>
      <w:r w:rsidR="008C2209">
        <w:br w:type="page"/>
      </w:r>
    </w:p>
    <w:p w14:paraId="23697366" w14:textId="54E2113E" w:rsidR="001E4165" w:rsidRDefault="001E4165" w:rsidP="001E4165">
      <w:pPr>
        <w:pStyle w:val="Heading2"/>
      </w:pPr>
      <w:r>
        <w:lastRenderedPageBreak/>
        <w:t xml:space="preserve">Step </w:t>
      </w:r>
      <w:r w:rsidR="00B47435">
        <w:t>10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4196391E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4B5B4B">
        <w:rPr>
          <w:rFonts w:ascii="Consolas" w:hAnsi="Consolas" w:cs="Segoe UI"/>
          <w:b/>
          <w:bCs/>
        </w:rPr>
        <w:t xml:space="preserve">Add, </w:t>
      </w:r>
      <w:r w:rsidRPr="001E4165">
        <w:rPr>
          <w:rFonts w:ascii="Consolas" w:hAnsi="Consolas" w:cs="Segoe UI"/>
          <w:b/>
          <w:bCs/>
        </w:rPr>
        <w:t>Layout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4B5B4B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D6095E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spellStart"/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, 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)</w:t>
                            </w:r>
                          </w:p>
                          <w:p w14:paraId="1C32337E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CEE222B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6A1AAB4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31EA87C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150,</w:t>
                            </w:r>
                          </w:p>
                          <w:p w14:paraId="2A3288DF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150,</w:t>
                            </w:r>
                          </w:p>
                          <w:p w14:paraId="6FB99519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5),</w:t>
                            </w:r>
                          </w:p>
                          <w:p w14:paraId="3D99C1DD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ntent =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, 0)</w:t>
                            </w:r>
                          </w:p>
                          <w:p w14:paraId="4EAF16C6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E097B74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3CD1DC98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A0889AF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1496EFF2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D7FC391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7E9BC5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spellStart"/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792AA569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418ACF8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Clear</w:t>
                            </w:r>
                            <w:proofErr w:type="spellEnd"/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1B0A1CC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203C0B1E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A83490D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, index);</w:t>
                            </w:r>
                          </w:p>
                          <w:p w14:paraId="599658AE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7D4E6B2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DA3328D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D716AD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spellStart"/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2E8DC151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F3E0B6F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pins =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A494DFB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XamlRoot</w:t>
                            </w:r>
                            <w:proofErr w:type="spellEnd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494179EA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anel = 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;</w:t>
                            </w:r>
                            <w:proofErr w:type="gramEnd"/>
                          </w:p>
                          <w:p w14:paraId="6FEED6C7" w14:textId="77777777" w:rsidR="004B5B4B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_panel</w:t>
                            </w:r>
                            <w:proofErr w:type="gramStart"/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991A4BB" w14:textId="38B28927" w:rsidR="001E4165" w:rsidRPr="004B5B4B" w:rsidRDefault="004B5B4B" w:rsidP="004B5B4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B5B4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6D6095E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spellStart"/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panel, 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index)</w:t>
                      </w:r>
                    </w:p>
                    <w:p w14:paraId="1C32337E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CEE222B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6A1AAB4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31EA87C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150,</w:t>
                      </w:r>
                    </w:p>
                    <w:p w14:paraId="2A3288DF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150,</w:t>
                      </w:r>
                    </w:p>
                    <w:p w14:paraId="6FB99519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5),</w:t>
                      </w:r>
                    </w:p>
                    <w:p w14:paraId="3D99C1DD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    Content =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index, 0)</w:t>
                      </w:r>
                    </w:p>
                    <w:p w14:paraId="4EAF16C6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E097B74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3CD1DC98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A0889AF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1496EFF2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D7FC391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7E9BC5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spellStart"/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792AA569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418ACF8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panel.Children.Clear</w:t>
                      </w:r>
                      <w:proofErr w:type="spellEnd"/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1B0A1CC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203C0B1E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A83490D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panel, index);</w:t>
                      </w:r>
                    </w:p>
                    <w:p w14:paraId="599658AE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7D4E6B2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DA3328D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D716AD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2E8DC151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F3E0B6F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_spins =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A494DFB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4B5B4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panel.XamlRoot</w:t>
                      </w:r>
                      <w:proofErr w:type="spellEnd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494179EA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_panel = 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panel;</w:t>
                      </w:r>
                      <w:proofErr w:type="gramEnd"/>
                    </w:p>
                    <w:p w14:paraId="6FEED6C7" w14:textId="77777777" w:rsidR="004B5B4B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 xml:space="preserve">    Layout(_panel</w:t>
                      </w:r>
                      <w:proofErr w:type="gramStart"/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991A4BB" w14:textId="38B28927" w:rsidR="001E4165" w:rsidRPr="004B5B4B" w:rsidRDefault="004B5B4B" w:rsidP="004B5B4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B5B4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C4A662" w14:textId="77777777" w:rsidR="004B5B4B" w:rsidRDefault="004B5B4B"/>
    <w:p w14:paraId="3EF1CD4F" w14:textId="4A3C0DF5" w:rsidR="001E4165" w:rsidRDefault="004B5B4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4B5B4B">
        <w:rPr>
          <w:rFonts w:ascii="Consolas" w:hAnsi="Consolas"/>
          <w:b/>
          <w:bCs/>
        </w:rPr>
        <w:t>Add</w:t>
      </w:r>
      <w:r>
        <w:t xml:space="preserve"> will create the </w:t>
      </w:r>
      <w:r w:rsidRPr="004B5B4B">
        <w:rPr>
          <w:b/>
          <w:bCs/>
        </w:rPr>
        <w:t>Buttons</w:t>
      </w:r>
      <w:r>
        <w:rPr>
          <w:b/>
          <w:bCs/>
        </w:rPr>
        <w:t xml:space="preserve"> </w:t>
      </w:r>
      <w:r>
        <w:t xml:space="preserve">to be </w:t>
      </w:r>
      <w:r w:rsidRPr="004B5B4B">
        <w:rPr>
          <w:b/>
          <w:bCs/>
        </w:rPr>
        <w:t>Clicked</w:t>
      </w:r>
      <w:r>
        <w:rPr>
          <w:b/>
          <w:bCs/>
        </w:rPr>
        <w:t xml:space="preserve"> </w:t>
      </w:r>
      <w:r>
        <w:t xml:space="preserve">by setting the event handler for </w:t>
      </w:r>
      <w:r w:rsidRPr="004B5B4B">
        <w:rPr>
          <w:rFonts w:ascii="Consolas" w:hAnsi="Consolas"/>
          <w:b/>
          <w:bCs/>
        </w:rPr>
        <w:t>Click</w:t>
      </w:r>
      <w:r>
        <w:t xml:space="preserve"> to the </w:t>
      </w:r>
      <w:r w:rsidRPr="004B5B4B">
        <w:rPr>
          <w:b/>
          <w:bCs/>
        </w:rPr>
        <w:t>Method</w:t>
      </w:r>
      <w:r>
        <w:t xml:space="preserve"> for </w:t>
      </w:r>
      <w:r w:rsidRPr="004B5B4B">
        <w:rPr>
          <w:rFonts w:ascii="Consolas" w:hAnsi="Consolas"/>
          <w:b/>
          <w:bCs/>
        </w:rPr>
        <w:t>Play</w:t>
      </w:r>
      <w:r>
        <w:t xml:space="preserve">, </w:t>
      </w:r>
      <w:r w:rsidRPr="004B5B4B">
        <w:rPr>
          <w:rFonts w:ascii="Consolas" w:hAnsi="Consolas"/>
          <w:b/>
          <w:bCs/>
        </w:rPr>
        <w:t>Layout</w:t>
      </w:r>
      <w:r>
        <w:t xml:space="preserve"> will create the layout for the game and </w:t>
      </w:r>
      <w:r w:rsidRPr="004B5B4B">
        <w:rPr>
          <w:rFonts w:ascii="Consolas" w:hAnsi="Consolas"/>
          <w:b/>
          <w:bCs/>
        </w:rPr>
        <w:t>New</w:t>
      </w:r>
      <w:r>
        <w:t xml:space="preserve"> will start a new game.</w:t>
      </w:r>
      <w:r w:rsidR="001E4165">
        <w:br w:type="page"/>
      </w:r>
    </w:p>
    <w:p w14:paraId="075B2541" w14:textId="55A1E6C1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E6175F">
        <w:t>1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0EB9B86C">
                  <wp:extent cx="2635194" cy="2170607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0C6D27F3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E6175F">
        <w:t>2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3DDB9F38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9E1886">
        <w:t>3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A2BFDA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3A6C8F0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077889C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</w:p>
                          <w:p w14:paraId="34C0B851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</w:p>
                          <w:p w14:paraId="606BC7C7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1DBFAA8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F2BBEF3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C49216F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3C9458CB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21F49CD" w14:textId="77777777" w:rsidR="00136978" w:rsidRPr="00136978" w:rsidRDefault="00136978" w:rsidP="0013697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697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36978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13697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2C24FB41" w:rsidR="00833CE0" w:rsidRPr="00136978" w:rsidRDefault="00136978" w:rsidP="00136978">
                            <w:pPr>
                              <w:pStyle w:val="SourceCode"/>
                              <w:spacing w:after="0"/>
                            </w:pPr>
                            <w:r w:rsidRPr="00136978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136978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="00A92CC2" w:rsidRPr="00136978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9A2BFDA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36978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3A6C8F0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077889C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</w:p>
                    <w:p w14:paraId="34C0B851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</w:p>
                    <w:p w14:paraId="606BC7C7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1DBFAA8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F2BBEF3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C49216F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3C9458CB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136978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21F49CD" w14:textId="77777777" w:rsidR="00136978" w:rsidRPr="00136978" w:rsidRDefault="00136978" w:rsidP="0013697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697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36978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13697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2C24FB41" w:rsidR="00833CE0" w:rsidRPr="00136978" w:rsidRDefault="00136978" w:rsidP="00136978">
                      <w:pPr>
                        <w:pStyle w:val="SourceCode"/>
                        <w:spacing w:after="0"/>
                      </w:pPr>
                      <w:r w:rsidRPr="00136978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136978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="00A92CC2" w:rsidRPr="00136978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10B22B3C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proofErr w:type="spellStart"/>
      <w:r w:rsidR="00CD18CB">
        <w:rPr>
          <w:rFonts w:ascii="Consolas" w:hAnsi="Consolas"/>
          <w:b/>
          <w:bCs/>
        </w:rPr>
        <w:t>StackPanel</w:t>
      </w:r>
      <w:proofErr w:type="spellEnd"/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0BBDBE74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BF7B7D">
        <w:t>4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5D984A1A">
                  <wp:extent cx="2635193" cy="2170607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7E478D59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BF7B7D">
        <w:t>5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CEF42D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F121DA">
        <w:t>6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5DF698D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F121DA">
        <w:t>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834FAD8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86F1E" w:rsidRPr="00186F1E">
              <w:rPr>
                <w:lang w:val="en-US"/>
              </w:rPr>
              <w:t>a</w:t>
            </w:r>
            <w:r w:rsidRPr="00186F1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7C2A5F">
              <w:rPr>
                <w:b/>
                <w:bCs/>
                <w:lang w:val="en-US"/>
              </w:rPr>
              <w:t>Fruit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86F1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55A2DFE" w:rsidR="00CE7E10" w:rsidRPr="009E492B" w:rsidRDefault="007C2A5F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FA36A88" wp14:editId="61BD76CA">
                  <wp:extent cx="1411200" cy="226800"/>
                  <wp:effectExtent l="0" t="0" r="0" b="190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1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0CD185DB" w:rsidR="00FB4525" w:rsidRDefault="0018208F" w:rsidP="0018208F">
      <w:pPr>
        <w:pStyle w:val="Heading2"/>
      </w:pPr>
      <w:r>
        <w:t xml:space="preserve">Step </w:t>
      </w:r>
      <w:r w:rsidR="00BE79A2">
        <w:t>1</w:t>
      </w:r>
      <w:r w:rsidR="0008454E">
        <w:t>8</w:t>
      </w:r>
    </w:p>
    <w:p w14:paraId="47175F12" w14:textId="2714FAF5" w:rsidR="00B554B4" w:rsidRDefault="00B554B4" w:rsidP="00B554B4"/>
    <w:p w14:paraId="6AEC53DB" w14:textId="27000938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 </w:t>
      </w:r>
      <w:r w:rsidR="00510FD4">
        <w:t xml:space="preserve">select </w:t>
      </w:r>
      <w:r w:rsidR="007C2A5F">
        <w:t xml:space="preserve">any </w:t>
      </w:r>
      <w:r w:rsidR="007C2A5F" w:rsidRPr="001119A2">
        <w:rPr>
          <w:rFonts w:ascii="Consolas" w:hAnsi="Consolas"/>
          <w:b/>
          <w:bCs/>
        </w:rPr>
        <w:t>Button</w:t>
      </w:r>
      <w:r w:rsidR="007C2A5F">
        <w:rPr>
          <w:rFonts w:cs="Segoe UI"/>
        </w:rPr>
        <w:t xml:space="preserve"> to spin the slots and if three match you win, try to see how many times you can, </w:t>
      </w:r>
      <w:r w:rsidR="007C2A5F">
        <w:rPr>
          <w:rFonts w:cs="Segoe UI"/>
        </w:rPr>
        <w:t xml:space="preserve">or you can select </w:t>
      </w:r>
      <w:r w:rsidR="007C2A5F" w:rsidRPr="00186F1E">
        <w:rPr>
          <w:rFonts w:cs="Segoe UI"/>
          <w:i/>
          <w:iCs/>
        </w:rPr>
        <w:t>New</w:t>
      </w:r>
      <w:r w:rsidR="007C2A5F">
        <w:rPr>
          <w:rFonts w:cs="Segoe UI"/>
          <w:b/>
          <w:bCs/>
        </w:rPr>
        <w:t xml:space="preserve"> </w:t>
      </w:r>
      <w:r w:rsidR="007C2A5F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7186C377">
            <wp:extent cx="6645332" cy="3571866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2" cy="357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35C037AF" w:rsidR="00986C7B" w:rsidRDefault="00F15B60" w:rsidP="00F15B60">
      <w:pPr>
        <w:pStyle w:val="Heading2"/>
      </w:pPr>
      <w:r>
        <w:t xml:space="preserve">Step </w:t>
      </w:r>
      <w:r w:rsidR="00BE79A2">
        <w:t>1</w:t>
      </w:r>
      <w:r w:rsidR="0008454E">
        <w:t>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89FF7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0DCBE" w14:textId="77777777" w:rsidR="00C43357" w:rsidRDefault="00C43357" w:rsidP="00071E16">
      <w:pPr>
        <w:spacing w:line="240" w:lineRule="auto"/>
      </w:pPr>
      <w:r>
        <w:separator/>
      </w:r>
    </w:p>
  </w:endnote>
  <w:endnote w:type="continuationSeparator" w:id="0">
    <w:p w14:paraId="35AF9B43" w14:textId="77777777" w:rsidR="00C43357" w:rsidRDefault="00C43357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299F0" w14:textId="77777777" w:rsidR="00C43357" w:rsidRDefault="00C43357" w:rsidP="00071E16">
      <w:pPr>
        <w:spacing w:line="240" w:lineRule="auto"/>
      </w:pPr>
      <w:r>
        <w:separator/>
      </w:r>
    </w:p>
  </w:footnote>
  <w:footnote w:type="continuationSeparator" w:id="0">
    <w:p w14:paraId="08236696" w14:textId="77777777" w:rsidR="00C43357" w:rsidRDefault="00C43357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A17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2E1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E763B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19A2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978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523D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6F1E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6767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15D6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1D7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94D"/>
    <w:rsid w:val="00275F46"/>
    <w:rsid w:val="00276745"/>
    <w:rsid w:val="002769DF"/>
    <w:rsid w:val="00276C06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5552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645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B4B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0885"/>
    <w:rsid w:val="00542A62"/>
    <w:rsid w:val="0054408F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1EAD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762AF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A602A"/>
    <w:rsid w:val="006B2FF9"/>
    <w:rsid w:val="006B3FAB"/>
    <w:rsid w:val="006B41C0"/>
    <w:rsid w:val="006B5EA0"/>
    <w:rsid w:val="006B650F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A5F"/>
    <w:rsid w:val="007C2C17"/>
    <w:rsid w:val="007C33B5"/>
    <w:rsid w:val="007C4EFA"/>
    <w:rsid w:val="007C5A0E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861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2209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E7E3C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37257"/>
    <w:rsid w:val="00940496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685C"/>
    <w:rsid w:val="00970465"/>
    <w:rsid w:val="00970D71"/>
    <w:rsid w:val="009712D9"/>
    <w:rsid w:val="009716D7"/>
    <w:rsid w:val="00972F4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396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3E68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2CC2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6D92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87BB7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5B6F"/>
    <w:rsid w:val="00BE6A8D"/>
    <w:rsid w:val="00BE6F59"/>
    <w:rsid w:val="00BE72F8"/>
    <w:rsid w:val="00BE7505"/>
    <w:rsid w:val="00BE79A2"/>
    <w:rsid w:val="00BE7F8D"/>
    <w:rsid w:val="00BF009E"/>
    <w:rsid w:val="00BF01CB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3DB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357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8CB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854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BD9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A78F8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3B94"/>
    <w:rsid w:val="00EE5264"/>
    <w:rsid w:val="00EE5805"/>
    <w:rsid w:val="00EE5BF1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21DA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171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5C85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822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7T11:11:00Z</dcterms:created>
  <dcterms:modified xsi:type="dcterms:W3CDTF">2023-01-17T11:19:00Z</dcterms:modified>
</cp:coreProperties>
</file>